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Федченко</w:t>
      </w:r>
      <w:r>
        <w:t xml:space="preserve"> </w:t>
      </w:r>
      <w:r>
        <w:t xml:space="preserve">Алиш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950368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0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3044548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984528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1729275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1782040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648979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812964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783378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3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746067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4229695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9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4200525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1877733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7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1848949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8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110408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0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384872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4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361844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1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4115730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5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4092065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3682085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2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1875076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3544985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3969561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9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3955663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4234388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4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989534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9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Федченко Алишер</dc:creator>
  <dc:language>ru-RU</dc:language>
  <cp:keywords/>
  <dcterms:created xsi:type="dcterms:W3CDTF">2024-03-25T09:42:06Z</dcterms:created>
  <dcterms:modified xsi:type="dcterms:W3CDTF">2024-03-25T09:4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